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1E8FA414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130421">
        <w:t>Four sum</w:t>
      </w:r>
      <w:r w:rsidR="00E56F41">
        <w:t xml:space="preserve"> II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70DFE03" w14:textId="77777777" w:rsidR="00E56F41" w:rsidRPr="00E56F41" w:rsidRDefault="00EE58AF" w:rsidP="00E56F4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Given four integer arrays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ums1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,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ums2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,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ums3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, and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ums4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 all of length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n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, return the number of tuples </w:t>
      </w:r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(</w:t>
      </w:r>
      <w:proofErr w:type="spellStart"/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E56F41" w:rsidRPr="00E56F41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, j, k, l)</w:t>
      </w:r>
      <w:r w:rsidR="00E56F41" w:rsidRPr="00E56F41">
        <w:rPr>
          <w:rFonts w:ascii="Segoe UI" w:hAnsi="Segoe UI" w:cs="Segoe UI"/>
          <w:color w:val="263238"/>
          <w:sz w:val="21"/>
          <w:szCs w:val="21"/>
        </w:rPr>
        <w:t> such that:</w:t>
      </w:r>
    </w:p>
    <w:p w14:paraId="0ED67A0E" w14:textId="77777777" w:rsidR="00E56F41" w:rsidRPr="00E56F41" w:rsidRDefault="00E56F41" w:rsidP="00E56F41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, j, k, l &lt; n</w:t>
      </w:r>
    </w:p>
    <w:p w14:paraId="55153111" w14:textId="77777777" w:rsidR="00E56F41" w:rsidRPr="00E56F41" w:rsidRDefault="00E56F41" w:rsidP="00E56F41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ms1[</w:t>
      </w:r>
      <w:proofErr w:type="spellStart"/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56F41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+ nums2[j] + nums3[k] + nums4[l] == 0</w:t>
      </w:r>
    </w:p>
    <w:p w14:paraId="56F70799" w14:textId="7A6169CE" w:rsidR="00FB4544" w:rsidRPr="00FB4544" w:rsidRDefault="00FB4544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0EF3C0B5" w14:textId="6AAC0208" w:rsidR="00C808AA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C8150D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iterate over all the array &amp; form all the </w:t>
      </w:r>
      <w:r w:rsidR="00C8150D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possible tuples</w:t>
      </w:r>
      <w:r w:rsidR="00C8150D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&amp; see how many </w:t>
      </w:r>
      <w:r w:rsidR="00C8150D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tuples</w:t>
      </w:r>
      <w:r w:rsidR="00C8150D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are having </w:t>
      </w:r>
      <w:r w:rsidR="00C8150D"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sum zero</w:t>
      </w:r>
    </w:p>
    <w:p w14:paraId="062CCE6C" w14:textId="7E3C3829" w:rsidR="005D5D9E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A3A2C59" w14:textId="25CB9256" w:rsidR="001C708A" w:rsidRPr="00520602" w:rsidRDefault="00385F82" w:rsidP="00520602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b/>
          <w:bCs/>
        </w:rPr>
        <w:t>Time Complexity</w:t>
      </w:r>
      <w:r w:rsidR="00E56F41">
        <w:t>:</w:t>
      </w:r>
      <w:r w:rsidR="00C8150D">
        <w:t xml:space="preserve"> O(n^4)</w:t>
      </w:r>
    </w:p>
    <w:p w14:paraId="5D818165" w14:textId="37AEADDE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="00C8150D">
        <w:rPr>
          <w:b/>
          <w:bCs/>
        </w:rPr>
        <w:t>O(</w:t>
      </w:r>
      <w:proofErr w:type="gramEnd"/>
      <w:r w:rsidR="00C8150D">
        <w:rPr>
          <w:b/>
          <w:bCs/>
        </w:rPr>
        <w:t>1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54E58E35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25D0E806" w14:textId="77777777" w:rsidR="00C8150D" w:rsidRPr="00C8150D" w:rsidRDefault="00C8150D" w:rsidP="00C8150D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Here we are storing all possible addition of the first 2 vectors in a </w:t>
      </w:r>
      <w:proofErr w:type="spellStart"/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hashmap</w:t>
      </w:r>
      <w:proofErr w:type="spellEnd"/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.</w:t>
      </w:r>
    </w:p>
    <w:p w14:paraId="5A61F0A4" w14:textId="77777777" w:rsidR="00C8150D" w:rsidRPr="00C8150D" w:rsidRDefault="00C8150D" w:rsidP="00C8150D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 xml:space="preserve">Then we’re adding all combinations from the last 2 vectors and searched for the negative value from the map, it took </w:t>
      </w:r>
      <w:proofErr w:type="gramStart"/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(</w:t>
      </w:r>
      <w:proofErr w:type="gramEnd"/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1) time.</w:t>
      </w:r>
    </w:p>
    <w:p w14:paraId="38603CA8" w14:textId="5F7A7853" w:rsidR="00130421" w:rsidRPr="00C8150D" w:rsidRDefault="00C8150D" w:rsidP="00C8150D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C8150D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 the value is present that means the addition of all 4 will be 0, so we increase the count.</w:t>
      </w: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72BD4D42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r w:rsidR="00C8150D">
        <w:t>O(n^2)</w:t>
      </w:r>
    </w:p>
    <w:p w14:paraId="0C3B5223" w14:textId="1A4EFC5E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="00C8150D" w:rsidRPr="00C8150D">
        <w:t>O(</w:t>
      </w:r>
      <w:r w:rsidR="00C8150D">
        <w:t>n</w:t>
      </w:r>
      <w:r w:rsidR="00C8150D" w:rsidRPr="00C8150D">
        <w:t>)</w:t>
      </w:r>
      <w:bookmarkStart w:id="0" w:name="_GoBack"/>
      <w:bookmarkEnd w:id="0"/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121F47"/>
    <w:multiLevelType w:val="multilevel"/>
    <w:tmpl w:val="5C8CC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D53659"/>
    <w:multiLevelType w:val="multilevel"/>
    <w:tmpl w:val="89948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D8477E"/>
    <w:multiLevelType w:val="multilevel"/>
    <w:tmpl w:val="E0ACB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3C7EB9"/>
    <w:multiLevelType w:val="multilevel"/>
    <w:tmpl w:val="8BA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9"/>
  </w:num>
  <w:num w:numId="2">
    <w:abstractNumId w:val="3"/>
  </w:num>
  <w:num w:numId="3">
    <w:abstractNumId w:val="13"/>
  </w:num>
  <w:num w:numId="4">
    <w:abstractNumId w:val="10"/>
  </w:num>
  <w:num w:numId="5">
    <w:abstractNumId w:val="11"/>
  </w:num>
  <w:num w:numId="6">
    <w:abstractNumId w:val="4"/>
  </w:num>
  <w:num w:numId="7">
    <w:abstractNumId w:val="8"/>
  </w:num>
  <w:num w:numId="8">
    <w:abstractNumId w:val="7"/>
  </w:num>
  <w:num w:numId="9">
    <w:abstractNumId w:val="2"/>
  </w:num>
  <w:num w:numId="10">
    <w:abstractNumId w:val="6"/>
  </w:num>
  <w:num w:numId="11">
    <w:abstractNumId w:val="0"/>
  </w:num>
  <w:num w:numId="12">
    <w:abstractNumId w:val="12"/>
  </w:num>
  <w:num w:numId="13">
    <w:abstractNumId w:val="5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F7531"/>
    <w:rsid w:val="00130421"/>
    <w:rsid w:val="001C708A"/>
    <w:rsid w:val="002872E2"/>
    <w:rsid w:val="00385F82"/>
    <w:rsid w:val="0046501B"/>
    <w:rsid w:val="00520602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45A84"/>
    <w:rsid w:val="009A2169"/>
    <w:rsid w:val="00AB0A48"/>
    <w:rsid w:val="00AB7A3B"/>
    <w:rsid w:val="00BD6EB7"/>
    <w:rsid w:val="00BF3D98"/>
    <w:rsid w:val="00C0126C"/>
    <w:rsid w:val="00C808AA"/>
    <w:rsid w:val="00C8150D"/>
    <w:rsid w:val="00C82371"/>
    <w:rsid w:val="00D32CC3"/>
    <w:rsid w:val="00DA1271"/>
    <w:rsid w:val="00DF1712"/>
    <w:rsid w:val="00DF569B"/>
    <w:rsid w:val="00E274E6"/>
    <w:rsid w:val="00E35E5E"/>
    <w:rsid w:val="00E56F41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2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5</TotalTime>
  <Pages>2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4-18T19:24:00Z</dcterms:modified>
</cp:coreProperties>
</file>